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4F6D2" w14:textId="78CE440F" w:rsidR="00013AC8" w:rsidRDefault="009521B0" w:rsidP="009521B0">
      <w:pPr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r>
        <w:rPr>
          <w:rFonts w:ascii="Times New Roman" w:hAnsi="Times New Roman" w:cs="Times New Roman"/>
          <w:sz w:val="36"/>
          <w:szCs w:val="36"/>
        </w:rPr>
        <w:t>Op</w:t>
      </w:r>
      <w:bookmarkStart w:id="0" w:name="_GoBack"/>
      <w:bookmarkEnd w:id="0"/>
      <w:r>
        <w:rPr>
          <w:rFonts w:ascii="Times New Roman" w:hAnsi="Times New Roman" w:cs="Times New Roman"/>
          <w:sz w:val="36"/>
          <w:szCs w:val="36"/>
        </w:rPr>
        <w:t>t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Out Insurance Form</w:t>
      </w:r>
    </w:p>
    <w:p w14:paraId="1C15F30E" w14:textId="111A2074" w:rsidR="009521B0" w:rsidRDefault="009521B0" w:rsidP="009521B0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21EE004A" w14:textId="17022E0D" w:rsidR="009521B0" w:rsidRP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  <w:r w:rsidRPr="009521B0">
        <w:rPr>
          <w:rFonts w:ascii="Times New Roman" w:hAnsi="Times New Roman" w:cs="Times New Roman"/>
          <w:sz w:val="28"/>
          <w:szCs w:val="28"/>
        </w:rPr>
        <w:t>________I have selected to not use my insurance for my counseling sessions.</w:t>
      </w:r>
    </w:p>
    <w:p w14:paraId="4935424F" w14:textId="1B3DA48C" w:rsidR="009521B0" w:rsidRP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</w:p>
    <w:p w14:paraId="26DE4C27" w14:textId="4780A72A" w:rsidR="009521B0" w:rsidRP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  <w:r w:rsidRPr="009521B0">
        <w:rPr>
          <w:rFonts w:ascii="Times New Roman" w:hAnsi="Times New Roman" w:cs="Times New Roman"/>
          <w:sz w:val="28"/>
          <w:szCs w:val="28"/>
        </w:rPr>
        <w:t>_______I understand that opting out of using my insurance means I must pay out of pocket for the counseling sessions.</w:t>
      </w:r>
      <w:r w:rsidR="004B4D0F">
        <w:rPr>
          <w:rFonts w:ascii="Times New Roman" w:hAnsi="Times New Roman" w:cs="Times New Roman"/>
          <w:sz w:val="28"/>
          <w:szCs w:val="28"/>
        </w:rPr>
        <w:t xml:space="preserve"> I am eligible for the sliding fee scale if I choose to </w:t>
      </w:r>
      <w:r w:rsidR="004C2CD0">
        <w:rPr>
          <w:rFonts w:ascii="Times New Roman" w:hAnsi="Times New Roman" w:cs="Times New Roman"/>
          <w:sz w:val="28"/>
          <w:szCs w:val="28"/>
        </w:rPr>
        <w:t>opt o</w:t>
      </w:r>
      <w:r w:rsidR="004B4D0F">
        <w:rPr>
          <w:rFonts w:ascii="Times New Roman" w:hAnsi="Times New Roman" w:cs="Times New Roman"/>
          <w:sz w:val="28"/>
          <w:szCs w:val="28"/>
        </w:rPr>
        <w:t>ut</w:t>
      </w:r>
      <w:r w:rsidR="004C2CD0">
        <w:rPr>
          <w:rFonts w:ascii="Times New Roman" w:hAnsi="Times New Roman" w:cs="Times New Roman"/>
          <w:sz w:val="28"/>
          <w:szCs w:val="28"/>
        </w:rPr>
        <w:t>.</w:t>
      </w:r>
    </w:p>
    <w:p w14:paraId="1B2875A2" w14:textId="7A357DF2" w:rsidR="009521B0" w:rsidRP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</w:p>
    <w:p w14:paraId="712DB2A9" w14:textId="622818DC" w:rsidR="009521B0" w:rsidRP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  <w:r w:rsidRPr="009521B0">
        <w:rPr>
          <w:rFonts w:ascii="Times New Roman" w:hAnsi="Times New Roman" w:cs="Times New Roman"/>
          <w:sz w:val="28"/>
          <w:szCs w:val="28"/>
        </w:rPr>
        <w:t>_______I have made my therapist aware that I have opted to not use my insurance for counseling session</w:t>
      </w:r>
      <w:r w:rsidR="00D956C4">
        <w:rPr>
          <w:rFonts w:ascii="Times New Roman" w:hAnsi="Times New Roman" w:cs="Times New Roman"/>
          <w:sz w:val="28"/>
          <w:szCs w:val="28"/>
        </w:rPr>
        <w:t>s</w:t>
      </w:r>
      <w:r w:rsidRPr="009521B0">
        <w:rPr>
          <w:rFonts w:ascii="Times New Roman" w:hAnsi="Times New Roman" w:cs="Times New Roman"/>
          <w:sz w:val="28"/>
          <w:szCs w:val="28"/>
        </w:rPr>
        <w:t xml:space="preserve"> even if she/he is in network or out of network. </w:t>
      </w:r>
    </w:p>
    <w:p w14:paraId="732809EC" w14:textId="7EC34FE2" w:rsid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  <w:r w:rsidRPr="009521B0">
        <w:rPr>
          <w:rFonts w:ascii="Times New Roman" w:hAnsi="Times New Roman" w:cs="Times New Roman"/>
          <w:sz w:val="28"/>
          <w:szCs w:val="28"/>
        </w:rPr>
        <w:t>_______I have agreed to let my therapist know if anything changes and I either obtain alternative insurance and or decide that I would like my sessions billed to my insurance.</w:t>
      </w:r>
    </w:p>
    <w:p w14:paraId="25DC9A4C" w14:textId="1B181F91" w:rsidR="00DF0A97" w:rsidRDefault="00DF0A97" w:rsidP="009521B0">
      <w:pPr>
        <w:rPr>
          <w:rFonts w:ascii="Times New Roman" w:hAnsi="Times New Roman" w:cs="Times New Roman"/>
          <w:sz w:val="28"/>
          <w:szCs w:val="28"/>
        </w:rPr>
      </w:pPr>
    </w:p>
    <w:p w14:paraId="077FBBDF" w14:textId="7503FDAE" w:rsidR="00DF0A97" w:rsidRPr="009521B0" w:rsidRDefault="00DF0A97" w:rsidP="009521B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________I understand that if I </w:t>
      </w:r>
      <w:r w:rsidR="00DC2DD4">
        <w:rPr>
          <w:rFonts w:ascii="Times New Roman" w:hAnsi="Times New Roman" w:cs="Times New Roman"/>
          <w:sz w:val="28"/>
          <w:szCs w:val="28"/>
        </w:rPr>
        <w:t>opt</w:t>
      </w:r>
      <w:r>
        <w:rPr>
          <w:rFonts w:ascii="Times New Roman" w:hAnsi="Times New Roman" w:cs="Times New Roman"/>
          <w:sz w:val="28"/>
          <w:szCs w:val="28"/>
        </w:rPr>
        <w:t xml:space="preserve"> out of using my insurance I cannot use the payment of sessions towards my deductible because I have elected to </w:t>
      </w:r>
      <w:r w:rsidR="004C2CD0">
        <w:rPr>
          <w:rFonts w:ascii="Times New Roman" w:hAnsi="Times New Roman" w:cs="Times New Roman"/>
          <w:sz w:val="28"/>
          <w:szCs w:val="28"/>
        </w:rPr>
        <w:t>opt</w:t>
      </w:r>
      <w:r>
        <w:rPr>
          <w:rFonts w:ascii="Times New Roman" w:hAnsi="Times New Roman" w:cs="Times New Roman"/>
          <w:sz w:val="28"/>
          <w:szCs w:val="28"/>
        </w:rPr>
        <w:t xml:space="preserve"> out of using my insurance. </w:t>
      </w:r>
    </w:p>
    <w:p w14:paraId="0444A964" w14:textId="624B95C0" w:rsidR="009521B0" w:rsidRP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</w:p>
    <w:p w14:paraId="08BCC025" w14:textId="36F29856" w:rsidR="009521B0" w:rsidRP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  <w:r w:rsidRPr="009521B0">
        <w:rPr>
          <w:rFonts w:ascii="Times New Roman" w:hAnsi="Times New Roman" w:cs="Times New Roman"/>
          <w:sz w:val="28"/>
          <w:szCs w:val="28"/>
        </w:rPr>
        <w:t xml:space="preserve">______I understand that if I choose to later use my insurance my therapist is not liable and is not obligated to reimburse previous sessions where I have chosen to </w:t>
      </w:r>
      <w:r w:rsidR="004C2CD0">
        <w:rPr>
          <w:rFonts w:ascii="Times New Roman" w:hAnsi="Times New Roman" w:cs="Times New Roman"/>
          <w:sz w:val="28"/>
          <w:szCs w:val="28"/>
        </w:rPr>
        <w:t>o</w:t>
      </w:r>
      <w:r w:rsidRPr="009521B0">
        <w:rPr>
          <w:rFonts w:ascii="Times New Roman" w:hAnsi="Times New Roman" w:cs="Times New Roman"/>
          <w:sz w:val="28"/>
          <w:szCs w:val="28"/>
        </w:rPr>
        <w:t xml:space="preserve">pt out of billing my insurance. </w:t>
      </w:r>
      <w:proofErr w:type="gramStart"/>
      <w:r w:rsidRPr="009521B0">
        <w:rPr>
          <w:rFonts w:ascii="Times New Roman" w:hAnsi="Times New Roman" w:cs="Times New Roman"/>
          <w:sz w:val="28"/>
          <w:szCs w:val="28"/>
        </w:rPr>
        <w:t>My</w:t>
      </w:r>
      <w:proofErr w:type="gramEnd"/>
      <w:r w:rsidRPr="009521B0">
        <w:rPr>
          <w:rFonts w:ascii="Times New Roman" w:hAnsi="Times New Roman" w:cs="Times New Roman"/>
          <w:sz w:val="28"/>
          <w:szCs w:val="28"/>
        </w:rPr>
        <w:t xml:space="preserve"> </w:t>
      </w:r>
      <w:r w:rsidR="004C2CD0">
        <w:rPr>
          <w:rFonts w:ascii="Times New Roman" w:hAnsi="Times New Roman" w:cs="Times New Roman"/>
          <w:sz w:val="28"/>
          <w:szCs w:val="28"/>
        </w:rPr>
        <w:t>o</w:t>
      </w:r>
      <w:r w:rsidR="004B4D0F">
        <w:rPr>
          <w:rFonts w:ascii="Times New Roman" w:hAnsi="Times New Roman" w:cs="Times New Roman"/>
          <w:sz w:val="28"/>
          <w:szCs w:val="28"/>
        </w:rPr>
        <w:t>pt</w:t>
      </w:r>
      <w:r w:rsidRPr="009521B0">
        <w:rPr>
          <w:rFonts w:ascii="Times New Roman" w:hAnsi="Times New Roman" w:cs="Times New Roman"/>
          <w:sz w:val="28"/>
          <w:szCs w:val="28"/>
        </w:rPr>
        <w:t xml:space="preserve"> in to use insurance will start from the day I notify my therapist of the change and cannot be backdated to previous sessions. </w:t>
      </w:r>
    </w:p>
    <w:p w14:paraId="0FF928F2" w14:textId="64A47A08" w:rsidR="009521B0" w:rsidRP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</w:p>
    <w:p w14:paraId="73BDF045" w14:textId="2D98FED4" w:rsidR="009521B0" w:rsidRP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  <w:r w:rsidRPr="009521B0">
        <w:rPr>
          <w:rFonts w:ascii="Times New Roman" w:hAnsi="Times New Roman" w:cs="Times New Roman"/>
          <w:sz w:val="28"/>
          <w:szCs w:val="28"/>
        </w:rPr>
        <w:t>_______________________________</w:t>
      </w:r>
      <w:r w:rsidR="00DF0A97">
        <w:rPr>
          <w:rFonts w:ascii="Times New Roman" w:hAnsi="Times New Roman" w:cs="Times New Roman"/>
          <w:sz w:val="28"/>
          <w:szCs w:val="28"/>
        </w:rPr>
        <w:t>___</w:t>
      </w:r>
      <w:r w:rsidRPr="009521B0">
        <w:rPr>
          <w:rFonts w:ascii="Times New Roman" w:hAnsi="Times New Roman" w:cs="Times New Roman"/>
          <w:sz w:val="28"/>
          <w:szCs w:val="28"/>
        </w:rPr>
        <w:t xml:space="preserve">      </w:t>
      </w:r>
      <w:r w:rsidR="00DF0A97">
        <w:rPr>
          <w:rFonts w:ascii="Times New Roman" w:hAnsi="Times New Roman" w:cs="Times New Roman"/>
          <w:sz w:val="28"/>
          <w:szCs w:val="28"/>
        </w:rPr>
        <w:t xml:space="preserve">                     </w:t>
      </w:r>
      <w:r w:rsidRPr="009521B0">
        <w:rPr>
          <w:rFonts w:ascii="Times New Roman" w:hAnsi="Times New Roman" w:cs="Times New Roman"/>
          <w:sz w:val="28"/>
          <w:szCs w:val="28"/>
        </w:rPr>
        <w:t>__________________</w:t>
      </w:r>
    </w:p>
    <w:p w14:paraId="2FFF369D" w14:textId="7211762A" w:rsidR="009521B0" w:rsidRDefault="009521B0" w:rsidP="009521B0">
      <w:pPr>
        <w:rPr>
          <w:rFonts w:ascii="Times New Roman" w:hAnsi="Times New Roman" w:cs="Times New Roman"/>
          <w:sz w:val="28"/>
          <w:szCs w:val="28"/>
        </w:rPr>
      </w:pPr>
      <w:r w:rsidRPr="009521B0">
        <w:rPr>
          <w:rFonts w:ascii="Times New Roman" w:hAnsi="Times New Roman" w:cs="Times New Roman"/>
          <w:sz w:val="28"/>
          <w:szCs w:val="28"/>
        </w:rPr>
        <w:t xml:space="preserve">Consumer                                                   </w:t>
      </w:r>
      <w:r w:rsidR="00DF0A97">
        <w:rPr>
          <w:rFonts w:ascii="Times New Roman" w:hAnsi="Times New Roman" w:cs="Times New Roman"/>
          <w:sz w:val="28"/>
          <w:szCs w:val="28"/>
        </w:rPr>
        <w:t xml:space="preserve">                            </w:t>
      </w:r>
      <w:r w:rsidRPr="009521B0">
        <w:rPr>
          <w:rFonts w:ascii="Times New Roman" w:hAnsi="Times New Roman" w:cs="Times New Roman"/>
          <w:sz w:val="28"/>
          <w:szCs w:val="28"/>
        </w:rPr>
        <w:t>Date</w:t>
      </w:r>
    </w:p>
    <w:p w14:paraId="68C775B3" w14:textId="46FB3CDA" w:rsidR="00DF0A97" w:rsidRDefault="00DF0A97" w:rsidP="009521B0">
      <w:pPr>
        <w:rPr>
          <w:rFonts w:ascii="Times New Roman" w:hAnsi="Times New Roman" w:cs="Times New Roman"/>
          <w:sz w:val="28"/>
          <w:szCs w:val="28"/>
        </w:rPr>
      </w:pPr>
    </w:p>
    <w:p w14:paraId="3E83397D" w14:textId="2BE80133" w:rsidR="00DF0A97" w:rsidRDefault="00DF0A97" w:rsidP="009521B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                      ___________________</w:t>
      </w:r>
    </w:p>
    <w:p w14:paraId="7E82CCAD" w14:textId="43B8BBEB" w:rsidR="00DF0A97" w:rsidRPr="009521B0" w:rsidRDefault="00DF0A97" w:rsidP="009521B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rapist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Date</w:t>
      </w:r>
    </w:p>
    <w:p w14:paraId="6BC3A023" w14:textId="77777777" w:rsidR="009521B0" w:rsidRPr="009521B0" w:rsidRDefault="009521B0" w:rsidP="009521B0">
      <w:pPr>
        <w:rPr>
          <w:rFonts w:ascii="Times New Roman" w:hAnsi="Times New Roman" w:cs="Times New Roman"/>
          <w:sz w:val="36"/>
          <w:szCs w:val="36"/>
        </w:rPr>
      </w:pPr>
    </w:p>
    <w:sectPr w:rsidR="009521B0" w:rsidRPr="009521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1tLQ0MzA3MTcxMrJQ0lEKTi0uzszPAykwqgUA2XnzbSwAAAA="/>
  </w:docVars>
  <w:rsids>
    <w:rsidRoot w:val="009521B0"/>
    <w:rsid w:val="00013AC8"/>
    <w:rsid w:val="003669D6"/>
    <w:rsid w:val="004B4D0F"/>
    <w:rsid w:val="004C2CD0"/>
    <w:rsid w:val="009521B0"/>
    <w:rsid w:val="00D956C4"/>
    <w:rsid w:val="00DC2DD4"/>
    <w:rsid w:val="00DF0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9FD1E"/>
  <w15:chartTrackingRefBased/>
  <w15:docId w15:val="{36BA616A-0FAD-493C-87CE-95F4069D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56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6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52C31-4232-465B-964A-C4117950E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ria Colbert</dc:creator>
  <cp:keywords/>
  <dc:description/>
  <cp:lastModifiedBy>Samaria Colbert</cp:lastModifiedBy>
  <cp:revision>5</cp:revision>
  <cp:lastPrinted>2018-04-11T18:24:00Z</cp:lastPrinted>
  <dcterms:created xsi:type="dcterms:W3CDTF">2018-04-07T18:39:00Z</dcterms:created>
  <dcterms:modified xsi:type="dcterms:W3CDTF">2018-04-16T03:41:00Z</dcterms:modified>
</cp:coreProperties>
</file>